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p>
    <w:p>
      <w:pPr>
        <w:pStyle w:val="Date"/>
      </w:pPr>
      <w:r>
        <w:t xml:space="preserve">วันพุธที่</w:t>
      </w:r>
      <w:r>
        <w:t xml:space="preserve"> </w:t>
      </w:r>
      <w:r>
        <w:t xml:space="preserve">24</w:t>
      </w:r>
      <w:r>
        <w:t xml:space="preserve"> </w:t>
      </w:r>
      <w:r>
        <w:t xml:space="preserve">พฤษจิกายน</w:t>
      </w:r>
      <w:r>
        <w:t xml:space="preserve"> </w:t>
      </w:r>
      <w:r>
        <w:t xml:space="preserve">2564</w:t>
      </w:r>
      <w:r>
        <w:t xml:space="preserve"> </w:t>
      </w:r>
      <w:r>
        <w:t xml:space="preserve">เวลา</w:t>
      </w:r>
      <w:r>
        <w:t xml:space="preserve"> </w:t>
      </w:r>
      <w:r>
        <w:t xml:space="preserve">10.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สวัสดีคุณครูที่อยู่ปลายทางทุกท่านนะครับและสวัสดีนะครับเดินไปทางที่หน้าทนครับ วันนี้พบกับอะไรวิชาภาษาไทยกำเนิดและโลชั่นครับ ดีค่ะครูลักษณะเป็นวงกลมค่ะวันนี้เราจะเรียนเกี่ยวกับเรื่องคำราชาศัพท์ เพลงเกี่ยวกับลักษณะหรือความหมายหรือหลักการใช้นะครับให้นักเรียนติดตามชมได้เลยครับ นครินทร์ครับ ก่อนที่เราจะ เข้าสู่เนื้อหาในบทเรียนวันนี้นั้นคุณครูมีนะครับมีรูปภาพของ ผู้หญิงครับ ให้นักเรียนสังเกตการแต่งกายของผู้หญิงทั้ง 2 คนนะครับ อังกฤษพร้อมแล้วมาดูกันเลยครับ ที่ไหนบ้างครับ ตัวละครตัวแรกเป็นใครครับคูปองค่าตัวละครตัวแรกนะคะนักเรียนดูนะคะเป็นตัวละครของพระมเหสีค่ะครับตัวละครที่ 2 เป็นใครครับ ละครที่ 2 นะคะก็คือตัวละครนางกำนัลค่ะ จากที่คุณครูโบว์นะคะ ให้คนอื่นไปสังเกต การสแกนลายของตัวละครตัวหนึ่งแล้วก็ตัวละครคนที่ 2 สังเกตเห็นความแตกต่างอย่างไรบ้างครับ ปลายทางมือตอบคำถามได้นะครับสามารถตอบคำถามได้นะครับว่าการแต่งกายนะครับของตัวละครทั้ง 2 คนนะครับ มีความแตกต่างกันอย่างไร สังเกตดีๆนะครับ กระเพาะการแต่งกายนะครับ เข้าไปดูในหน้าหรือลักษณะอย่างอื่นนะคะนักเรียน แล้วคุณล่ะครับสังเกตเห็นความแตกต่างไหมครับแน่นอนข่าวว่าครูบอมดูแล้วนะคะทั้ง 2 ภาพนี้มีความแตกต่างกันอย่างชัดเจนเลยนะคะ แต่เป็นตัวละครนะคะลักษณะการแต่งกายไม่ว่าจะเป็นเสื้อหรือว่าห้ามยุ่งนะคะ กลับมาเปลี่ยนครับเพราะฉะนั้นแล้วนะครับผมถามเพิ่มความคิดข้อที่ 1 นะครับการแต่งกายของผู้หญิงทั้งสองคนนะครับ ต่างกันอย่างไร นักเรียนไปทางช่วยตอบนะครับ ยังไม่ตอบได้เลยนะครับนักเรียน การแต่งกายนะครับของผู้หญิงทั้งสองคนมีความแตกต่างกันอย่างไร ที่ครูบอกนะครับว่าได้ตั้งข้อสังเกตและแสดงความคิดเห็น นักเรียนที่เห็นเหมือนคุณครูบอมไหมครับ ถ้าอย่างนั้นเรามาดูคำถามข้อที่ 2 เลยนะครับ คำถามข้อที่ 2 นักเรียนคิดว่า การใช้ภาษา นะครับการใช้ภาษาของ 2 คน แตกต่างกันอย่างไรครับนักเรียนนักเรียนทราบไหมครับ นักเรียนจะทราบได้นั้นนักเรียนต้องรู้ก่อนว่า กดอะไรเนี่ย พระมเหสีแสดงว่าเป็นเจ้านายเป็นเจ้าน่ะกลับเป็นเจ้า มาคนที่ 2 กำนัน หล่อนเป็นนางกำนัลเมื่อชนะแล้ว การแต่งกายของทั้งสองฝ่ายก็ต่างกันแล้วนักเรียนคิดว่าพระมเหสีกับหลักการใช้ภาษาพูดเหมือนกันไหมครับ นักเรียนไปทางสามารถตอบได้เลยนะครับ ลบแล้วสรุปแล้ว การแต่งกายของนักร้องนักต่างกันอย่างเห็นได้ชัดการใช้ภาษาก็ แตกต่างกันเหมือนกันนะครับนะลูกนะกากกันเลยเพราะว่าอะไรครับจำได้ไหม นักเรียนเคยเรียนคำราชาศัพท์มาจำได้ไหมครับว่าพระมเหสีเขาจะพูดอย่างไร น้ำมันจะพูดอย่างไรนะครับนักเรียน ประกันแล้วนะครับ เราเป็นคำตอบของครูนะครับครูบังคับการใช้ภาษาละคร 1 คนที่ 1 ครับเขาเป็นถึงเจ้า เจ้านายชั้นสูง เขาถ้าเขาสนทนากับคนที่ มียศต่ำกว่านะครับระมัดระวังสาธุไม่ได้นะถ้าเรานี่แหละถ้าเราอยู่ในอยู่ในสถานะที่ต่ำกว่าพระมเหสีเราจะเป็นจำเป็นที่ต้องใช้ในคณะครูบอมทราบไหมครับถ้าสมมุติว่าเราอยู่ในฐานะที่ต่ำกว่านะคะแล้วเราต้องการคุยกับคนที่ระดับสูงกว่ามันจะเป็นเจ้าหรือเป็นผู้ใหญ่นะคะ จะต้องใช้คำราชาศัพท์หรือระดับภาษาที่แตกต่างกันออกไปค่ะครับ ชนะนะครับผู้หญิงคนที่ 2 นี่ เป็นของคนที่ 2 จะต้องพูดคำราชาศัพท์พระมเหสีนั่นเอง เรียนครับวันอื่นนักเรียนทราบไหมครับว่าคำราชาศัพท์คืออะไรและก่อนที่จะไปทราบความหมายของพระราชทรัพย์น้ำถามนะครับคุณคำถามมากระตุ้นเช่นเคย สรุปว่าอย่างที่นักเรียนรู้ที่ 2 ที่เป็นชาวบ้าน ผู้หญิงคนแรกเป็นเจ้านายชั้นสูงคือพระมเหสีนั่นเอง นักเรียนคิดว่าผู้หญิงชาวบ้านเนี่ย จะพูดจานะครับ บุษราคัมชนิดไหนกับเจ้าหญิง แล้วกลับมาอีกแล้ว ครูบอกได้แสดงความคิดเห็นมากแนะนำโทรศัพท์ตัวเองคิดเห็นเหมือนกับกูไหมคะไหมว่าจะว่าเนี่ยจะต้องซักคำราชาศัพท์ในการสนทนาสื่อสารกับนักเรียน นักเรียนคิดว่านักเรียนไปทางหลายคนตอบได้พี่จะได้หาของคำราชาศัพท์นั้นครูก็มีคำหนึ่งคำนะครับเกี่ยวกับการแต่งกายค่ะคือคำมักเครื่องตรง เครื่องทรงเป็นอย่างไร รักน้องนะครับ ก็หมายถึง ราชาศัพท์ที่แปลว่า เครื่องแต่งกายนั่นเองนักเรียนคิดว่าเครื่องส่งเนี่ยควรใช้กับ รูปภาพใด รูปภาพที่เป็นพระมเหสีหรือว่าลูกเป็นภาพที่เป็นนางกำนัลครับ นักเรียนไปทางลองคิดกันดูนะครับ จะแต่งประโยค มันจะแต่งประโยคเกี่ยวกับคำว่าเครื่องทรงนี้มันจะแต่งว่าอย่างไรบ้าง ลองดูก่อนนะครับ เป็นพระมเหสีนี้แต่งประโยคว่า พระมเหสี ส่งแต่งตัวด้วยเครื่องส่งที่สง่างาม นางงามไหมครับ เขมรแต่งงานแต่งกายได้เสนองานนะครับลูกบิดชาวบ้าน นะครับจะไม่ใช้คำว่าเครื่องส่งแล้วว่าผู้หญิงชาวบ้านเป็นบุคคลธรรมดาสามัญชนทั่วไป จับผู้หญิงชาวบ้านอาจจะแต่งประโยคได้ว่านะครับท่านกำนัน แต่งกายด้วยชุดที่เรียบร้อย นางกำนัล แต่งตัวด้วยชุดที่เรียบร้อยเพราะว่า ผู้หญิงคนนี้เป็นกำนันนะครับไม่ได้มีอุปสรรคเสมอกับเจ้านายนะครับคูปองค่ะ ปีนี้นักเรียนพร้อมหรือยังที่จะมารู้ความหมายของคําราชาศัพท์ที่ควรรู้ความหมายนั้นทำไมครูบอกว่าจะ อธิบายความหมายของคําราชาศัพท์ที่บอกความหมายและครูยังไม่ได้บอกเลย ฉะนั้นวันนี้ครูบอมนะครับจะอธิบายเกี่ยวกับจุดประสงค์ใช่ไหมครับใช่ค่ะ นะครับผ่อนกันเลยครับนักเรียน ตลาดประสงค์ในการเดินทางในวันนี้นะคะข้อที่ 1 คือบอกความหมายและลักษณะของคำราชาศัพท์ได้นะคะ นักเรียนเรียนบท บริเวณนี้จบแล้วนะคะนักเรียนจะต้องบอกความหมายและลักษณะของคำราชาศัพท์ได้ค่ะงวดที่ 2 นักเรียนนะคะจะต้องจัดหมวดหมู่นะคะ แล้วก็แต่งประโยคจากคำราชาศัพท์ได้ค่ะ สุทธิสารนะคะคืบนักเรียนจะต้อง เห็นความสำคัญ ในการใช้คำราชาศัพท์อย่างถูกต้องค่ะ ครับอย่างที่คุณครูบอกนะครับในวันนี้นะครับนักเรียนที่เรียนเกี่ยวกับพื้นฐานนะครับของคำราชาศัพท์นะครับเพราะว่าเป็น คําราชาศัพท์น่ารู้เราจะไม่ได้เรียนลึกท่านที่ว่า หลักการใช้คำราชาศัพท์ควรใช้อย่างไรควรใช้กับใครอีกนะครับ ลอตเตอรี่เป็นแค่พื้นฐานนะครับแค่จัดหมวดหมู่พี่เล็กน้อยนะครับนักเรียน ก่อนที่จะไปเรียนแล้วนะครับนักเรียน แยกนำเกี่ยวกับความหมายของคําราชาศัพท์นักเรียนทราบหรือยังคะตอนนี้นะตอนนี้นักเรียนไปทางทราบหรือยังครับ คําราชาศัพท์คืออะไร รับแล้วบ้านจากที่คุณครูนำเข้าสู่บทเรียนมานะครับ ยกเลิกคำว่าเครื่องทรงแล้วก็จะไปยกให้นักเรียนทราบหรือยังว่าคำราชาศัพท์คืออะไร รับหรือยังครับ กลับค่ายยังไม่ทราบนะครับเดี๋ยวเราจะมาดูวีดีทัศน์นะครับเกี่ยวกับคำว่าราชาศัพท์นักเรียนสังเกตนะครับแล้วก็ตั้งใจฟังด้วยนะครับนักเรียนพร้อมแล้วมาดูเลยกันเลยครับ คําราชาศัพท์ สวัสดีครับน้องๆกลับมาพบกันอีกครั้งนะครับน้องบางคนอาจจะสงสัยว่าคำราชาศัพท์คืออะไรทำไมเราจึงต้องใช้คำราชาศัพท์กับพระมหากษัตริย์ พระมหากษัตริย์ราชวงศ์บังคับวันนี้เรากลับคำราชาศัพท์และตอบข้อสงสัยของน้องๆ กลับพร้อมกันแล้วก็ไปดูกันเลยครับ วันนี้เวลา 09:30 น สมเด็จพระเทพรัตน์ราชสุดาสยามบรมราชกุมารี พระราชทานสัมภาษณ์พิเศษ คุณไหนคะทำไมคำพูดดูยากจังเลยคะ กลิ่นค่อยเข้าใจเลย ก็คำพูดพวกนี้เป็นคำพูดที่ใช้พูดกับพระมหากษัตริย์และราชวงศ์ในละจ๊ะ ต้องใช้คำพูดพรุ่งนี้ด้วยนะคะ กรอบพระมหากษัตริย์ไทย มีพระ มหากรุณาธิคุณ วงชนชาวไทยไม่อยากสืบเนื่องยาวนานทุกสมัย ถ้อยคำและภาษาที่ใช้สำหรับพระมหากษัตริย์และราชวงศ์จึงมีลักษณะเฉพาะ ซึ่งสะท้อนให้เห็นถึงการยกย่องเทิดทูน และแสดงถึงความจงรักภักดีที่มีต่อสถาบันพระมหากษัตริย์ เขาเรียกว่าคำและภาษาใช้นี้ว่าง ราชาศัพท์ อัดใช้คำแตกต่างกันตามลำดับขั้นจ้ะ คําราชาศัพท์ไม่มีคำว่าอะไรบ้างคะ คําราชาศัพท์ สามารถแบ่งออกได้หลายประเภท ถ้าอย่างนั้นเรามาดูกลุ่มแรกก่อนดีกว่า แม็ก te คําราชาศัพท์ที่เป็นคำตอบ มีคำว่า กระบังลม บ้าน พระนำหน้า เช่นคำว่าณรงค์ราชโองการ หรือพระราชเสาวนีย์ หมายถึงคำสั่ง จะลงมาหาราชวงศ์ พระราชวัง หมายถึง บ้านที่อยู่ พระบรมราชชนนีหรือราชชนนี หมายถึงแม่ พระบรมราโชวาท หรือ พระราโชวาท โอวาท พระบรมฉายาลักษณ์ รักษายารัก อรูปหมายถึง รูปถ่าย พระราชดํารัส หรือ ดํารัส หมายถึง คำพูด ราชสาสน์นั้น มาถึง จดหมาย รัชพลนเรศ หมายถึง ผัวล่ะเด้ พระเชษฐภคินีหมายถึงพี่สาว พระโอษฐ์หมายถึง ปาก รหัสหมายถึง กฤษฎางค์หมายถึง หลัง พระโอสถหมายถึงยารักษาโรค ต่อมา คือคำราชาศัพท์ ราชาศัพท์ที่เป็นคำกริยามีคำว่าทรงนำหน้า เช่นคำว่า ทรงพระดำเนิน หมายถึงเดิน ทรงพระราชนิพนธ์ ทรงพระนิพนธ์ หรือทรงนิพนธ์หมายถึง นั่นก็คือการแต่งหนังสือ แต่งคำประพันธ์เป็นต้น ทรงพระผนวช หรือทรงผนวช หมายถึงบวช ทรงบำเพ็ญพระราชกุศล หรือทรงบำเพ็ญพระกุศลหมายถึงทำบุญ จงศึกษา หมายถึงโรงเรียน โรงงาน หมายถึงทำงาน ตรงพัฒนาการอ่ะหมายถึงพัฒนา นอกจากนี้ก็ยังมีคำราชาศัพท์ที่ไม่ต้องมีคำว่าพระราช ทรงนำหน้าเพราะเป็นคำราชาศัพท์อยู่แล้ว มีคำว่าอะไรบ้างคะคุณยาย เช่นคำว่าตราด พระราชทาน ประธานโปรด กระทะ เสด็จ เสวย สวรรคต เป็นต้นและต่อไปคือคำราชาศัพท์ ที่มีคำว่าเสด็จนำหน้า และมีกรณีที่ใช้คำกริยาสามัญตามหลัง เรามาดูคำที่มีเสด็จนำหน้ากันก่อนดีกว่า เทศน์คำว่าเสด็จขึ้น เสด็จโรง เสด็จไป เสด็จกลับจ้า และกรณีที่มีเสด็จนำหน้าแต่ใช้คำกิริยา 3 อันตามหลัง เช่นคำยากคำว่า เสด็จพระราชดำเนินขึ้น เสด็จพระราชดำเนินลง โอ้โห เลยนะคะคุณยังอาย ไม่ยากหรอกจ้า ถ้ารินตั้งใจศึกษาเพิ่มเติม ทำให้รินทำได้จ้ะ ค่ะคุณยาย รู้จักกับคำราชาศัพท์ไปแล้วก็ใช้ให้ถูกต้องด้วยนะครับและในวันนี้ก็หมดเวลาแล้วคงต้องลาไปก่อน พบกันใหม่ครั้งหน้าสวัสดีครับ เสียงดนตรี สื่อวีดีทัศน์นี้นะครับได้ทำก่อนที่จะมีการเฉลิมพระปรมาภิไธยนะครับ ดังนั้นถ้านักเรียนสังเกต พระนามนะครับ พระนามของเชื้อพระวงศ์นะครับ หรือพระบรมวงศานุวงศ์นะครับ ยังเป็นพระนามเดิมอยู่นั่นก็คือสมเด็จพระเทพนะครับ พระนามใหม่คุณครูจะอ่านให้นักเรียนฟังดังนี้นะครับ สมเด็จพระกนิษฐาธิราชเจ้า กรมสมเด็จพระเทพรัตน์ราชสุดา ฟ้ามหาจักรีสิรินธรมหาวชิราลงกรณวรราชภักดีสิริกิจการิณีพีรยพัฒน พัทธสีมาคุณากรปิยชาติ สยามบรมราชกุมารีที่คุณครูอ่านไปเมื่อสักครู่นี้นะครับ เป็นพระนามใหม่ของพระเทพนะครับนักเรียนในวันนี้นะครับครูโอก็จะมาความอธิบายความหมายของราชาศัพท์ก่อน ถ้าอธิบายตามความหมายนะครับราชาศัพท์ก็คือคำศัพท์ที่ใช้กับพระราชาแต่ในปัจจุบันนะครับมีความหมายที่กว้างมากขึ้นโดยสามารถใช้กับระดับบุคคลต่างๆ ซึ่งมีอยู่ด้วยกัน 5 ระดับดังนี้ระดับที่ 1 นะครับก็คือใช้กับพระมหากษัตริย์นะครับ เป็นระดับที่สูงสุดเลยต่อมา 2 พระวงศ์หรือพระบรมวงศานุวงศ์นะครับ หรือเจ้านายชั้นสูงนั่นเองหรือข้อที่ 3 นะครับ ใช้กับพระสงฆ์ ที่มีสมณศักดิ์นะครับนักเรียน ยังมีคำสุภาพ คำศัพท์ที่ใช้กับพระสงฆ์นะครับ ต่อมาลำดับที่ 4 นะครับนักเรียน ก็คือข้าราชการชั้นผู้ใหญ่หรือข้าราชการชั้นสูงนั่นเองหรือสุดท้ายใช้กับสุภาพชนและสามัญชนนะครับนักเรียนนักเรียนครับในส่วนของราชาศัพท์นั้นอย่างที่บอกเดิมทีนะครับ ก็เป็นคำพูดที่สามัญชนอย่างเรานะครับหรือสุภาพชนทั่วไปนะครับ ใช้สื่อสารกับพระมหากษัตริย์นั้นเองต่อมาครับนักเรียนครับคำราชาศัพท์มีลักษณะถ้อยคำของคำราชาศัพท์นั้น แสดงถึงเอกลักษณ์ถึงความเป็นไทยในคำราชาศัพท์นั้นก็อาจจะมีคำที่เป็นคำยืมจากภาษาต่างประเทศมาด้วย เราจะต้องใช้ให้ถูกกับระดับและชนชั้นทางสังคมนะครับนักเรียน เรามาดูคำแรกเลยครับนักเรียนนักเรียนครับหมวดคําราชาศัพท์เดี๋ยววันนี้ครูบอมจะอธิบายใช่ไหมครับ ค่ะสำหรับในหมวดแรกของคําราชาศัพท์นะคะก็คือบวชของเครือญาตินั่นเองค่ะแล้วก็สำหรับในบทที่ 2 นะคะนักเรียนก็คือหมวดร่างกายนะคะ งวดที่ 3 คือหมวดเครื่องใช้ค่ะหมวดที่ 4 นะคะ หมวดคำกริยาและหมวดที่ 5 นะคะคือหมวดคำสรรพนามซึ่งในวันนี้นะคะครูโบว์นี่มีการแบ่งหมวดหมู่ให้นักเรียนเรียบร้อยแล้วนะคะเดี๋ยวเราจะให้คุณครูโบว์นี่ช่วยอธิบายนะคะว่าแต่ละหมวดหมู่มีคำว่าอะไรบ้างนะคะ รับนักเรียนครับจากที่คุณครูบอกนะครับ ได้บอกนักเรียนว่าคำราชาศัพท์นี่มีอยู่ด้วยกัน 5 หมวดนะครับเรามาดูเหมือนแรกนะครับนักเรียนหมวดแรกหมดอะไรครับ หมวดเครือญาตินั่นเองเรามาดูตัวอย่างของคำในหมวดเครือญาตินะครับคันแรกเลยนะครับที่นักเรียนเจอก็คือพระปัยกานะครับก็คือปู่ทวดตาทวดนั่นเองคำที่สองก็คือพระปัยยิกานะครับก็คือย่าทวดส่วนในหมวดเครือญาตินี้ที่เขาจะเน้นนะครับ ที่เขาจะเน้นก็คือ พระบิดากับพระชนก และพระชนนีและพระมารดาพระบิดาแปลว่าอะไรครับนักเรียน แปลว่าพ่อนั่นเองพระชนนีและพระมารดาแปลว่าใครครับ แต่ว่าแม่นะครับนักเรียน ซึ่งตรงนี้ข้อสอบมักจะออกด้วยซึ่งครูจะพูดในคำศัพท์ที่สำคัญนะครับ นักเรียนสามารถหาความรู้เพิ่มเติมได้นะครับจากใบความรู้นะครับ นักเรียนครับต่อมานะครับสิ่งที่สำคัญเลยก็คือหมดเหลือญาติ พระเชษฐานี่แปลว่าพี่ชายพระกนิษฐาหรือพระขนิษฐาแปลว่าน้องสาวนั่นเองพระโอรสก็จะแปลว่าลูกนะครับ ฟุตบอลอยากรู้ไหมครับถ้าเป็นลูกสาวใช้คำว่าอะไร ยังไม่ทราบเลยค่ะว่าคำว่าลูกสาวแปลว่าอะไรนักเรียนปลายทางช่วยคุณครูตอบได้ไหมคะ ไหนปลายทางคนไหนตอบได้ไหมเอ่ย บางคนตอบถูกนะครับ คำว่าลูกสาวจะใช้คำว่าพระธิดานั่นเองครับ ต่อมาครับ หมวดที่ 2 นั่นก็คือหมวดร่างกายหมวดร่างกายนักเรียนนะครับเรามาเรียนรู้ไปด้วยกันนะครับหมวดร่างกายหมวดร่างกายเลยพื้นฐานก็จะอยู่บริเวณใบหน้านะเอามือขึ้นมาอยู่บริเวณใบหน้า พระกาฬแปลว่าหูนักเรียนลองเอามือจับกันเองซิ เราไม่ใช้คำว่าพระกันนะเราเป็นสุภาพชนสามัญชนทั่วไปเราใช้คำว่าหูนะครับนักเรียนพระเกศาแปลว่าผมนะ ถ้าเป็นพระเกศาแปลว่าเส้นผมนะลองเอามือจับตามพระเนตรแปลว่าตาในเอามือจับตาสิครับนักเรียน ถ้าบอกว่าบ้านพระเนตรหมายถึงม่านตานะครับอันนี้เข้าใจนะครับ ถ้าเป็นพระโอษฐ์พระโอษฐ์คืออะไรครับ คือปากปากนะครับพระหัตถ์แปลว่ามือ พระอุระหรือพระทรวงนะครับที่แปลว่าออกนั่นเองนะครับ ผ่านไปนะครับนักเรียนในส่วนของคำราชาศัพท์หมวดเครื่องใช้ พระมหากษัตริย์ก็มีเครื่องใช้เป็นเครื่องใช้ส่วนตัวแล้วก็เครื่องใช้ส่วนรวมนะครับเรามาดูร่วมกันนะครับนักเรียน คําราชาศัพท์หมวดเครื่องใช้อันดับแรกเลยก็คือเสื้อผ้า เสื้อผ้าที่จะใช้คำว่าฉลองพระองค์ถ้าเป็นกางเกงจะใช้คำว่าพระสนับเพลานะครับ แต่ถ้าเกิดเป็นผ้าเช็ดหน้านะ เราจะใช้คำว่าซับพระพักตร์ เพราะคำว่าพระพักตร์หมายถึงหน้า ซับพระพักตร์หมายถึงผ้าเช็ดหน้านะครับนักเรียนถ้าเป็นผ้าเช็ดตัวเราจะไม่เรียกว่าพระวรกายเราจะใช้คำว่าซับพระองค์ คือหมายถึงทั้งตัวเลยนะครับลูก ถ้าบอกว่าฉลองพระเนตรพระเนตรหมายถึงตา ฉลองพระเนตรก็หมายถึงแว่นตานั่นเองนะครับพระองค์หมายถึงตัวฉลองพระองค์ก็จะหมายถึง หมายถึงอะไรครับนักเรียน ฉลองพระองค์ช่วยครูตอบหน่อยครับ ฉลองพระองค์ก็หมายถึงเสื้อผ้าหน้าผมทั้งหมด ถ้าเป็นพระองค์ก็หมายถึงเข็มขัด ตรงนี้ก็เป็นคำราชาศัพท์ที่นักเรียนควรรู้นะครับเป็นคำราชาศัพท์พื้นฐานที่นักเรียนควรรู้นะครับนักเรียนหมวดต่อไป หมดคำกริยานั่นเองลองนึกดูซิ คำกริยาคืออะไรคำกริยาคือคำที่แสดงอาการต่างๆใช่ไหมครับ คำที่แสดงกริยาอาการต่างๆของเราของสิ่งต่างๆเพราะฉะนั้นหมดกริยานะครับก็จะมีอยู่ด้วยกันดังนี้ เสด็จแปลว่าไปเสด็จแปลว่าไปนะครับไปไปเที่ยวไปไหนได้บ้าง ไม่ศึกษาดูงาน ไปทำงานประมาณนี้นะครับนักเรียนถ้าเดินเดินเราจะใช้คำว่าพระราชดำเนินก็คือเดินเพราะว่าดำเนินนะครับ แปลว่าเดิน เอามาพระราชทานเคยได้ยินบ่อยไหมในหลวงพระราชทานสิ่งของให้แก่ประชาชนที่ทุกย่าง พระราชทาน แปลว่าให้นั่นเองคำว่าโปรด โปรดปรานนักเรียนเคยโปรดปรานอะไรไหมโปรดหมายถึงชอบนะครับเราจะใช้คำว่าโปรดนะครับนักเรียน ต่อมาถ้าเป็นนอนหรอครับนอนนักเรียนจะใช้บรรทมนะครับนักเรียนและถ้าเป็นทรงยืมก็คือยืมนะครับออกมานะครับนักเรียน หมวดคำสรรพนาม งวดนี้จะยากหน่อยถ้าเป็นแบบนี้จะยากหน่อยนะครับนักเรียนตั้งใจดูให้ดีนะ หมวดคำสรรพนามนี่ถ้าเราสมมุติตัวเราเป็นผู้ๆนะ สมมุติว่าตัวเราเป็นผู้พูด เราพูดกับพระมหากษัตริย์ นะ เรากำลังพูดอยู่กับพระมหากษัตริย์ เราต้อง Pan พระมหากษัตริย์ว่า ใช่ครับขออภัยครับ เป็นผู้พูดนะ เราพูดกับพระมหากษัตริย์เราต้องแทนตัวเองว่าข้าพระพุทธเจ้าหรือถ้าพูดกับพระสงฆ์ หรือพูดกับข้าราชการชั้นผู้ใหญ่ เพลงว่ากระผมที่ฉันนั้นเองต่อมาครับถ้าเราพูดกับพระมหากษัตริย์ ต่อมานะ เราพูดกับพระมหากษัตริย์ เราต้องแทนพระมหากษัตริย์ว่า ใต้ฝ่าละอองธุลีพระบาท แต่ถ้า ลดหลั่นลงมา ชั้นสูงหรือพระบรมวงศานุวงศ์นักเรียนต้องพูดว่าฝ่าพระบาทนะครับ ช่องแทนพระองค์ท่านว่าฝ่าพระบาท พระสงฆ์ที่มีสมณศักดิ์หรือพระสังฆราชนะครับ ต้องใช้คำว่าพระคุณเจ้าและถ้าเกิดว่าเป็นการพูดอื่นๆเป็นการกล่าวถึงนะครับ สรรพนามบุรุษที่ 3 ถ้าเรากล่าวถึงพระมหากษัตริย์ เราจะใช้คำว่าพระองค์นะครับนักเรียนหรือถ้าเกิดกล่าวถึงพระสงฆ์ กล่าวถึงข้าราชการชั้นผู้ใหญ่ก็ใช้คำว่าท่านนะครับนักเรียนเป็นอย่างไรบ้างนักเรียนได้รู้เกี่ยวกับหมวดหมู่ ขอคำราชาศัพท์แล้ว ได้รู้เกี่ยวกับตัวอย่างของคำราชาศัพท์แล้ววันนี้ครูมีกิจกรรมนะครับกิจกรรมมาให้นักเรียนได้เล่นกันนะครับ ส่วนจะเป็นกิจกรรมอะไรนะครับนักเรียนติดตามได้เลยนะครับ นักเรียนครับวันนี้คุณครูมีเกมส์มาให้นักเรียนเล่นนะครับ ซึ่งเกมนี้มีชื่อว่าเนื้อคู่อยู่ไหนนั่นเองนะครับซึ่งเป็นเกมจับคู่คำราชาศัพท์กับรูปภาพให้ถูกต้อง ชื่อคุณครูโบว์นะครับ เลือกหมวดร่างกาย ซึ่งคิดว่าเป็นหมวดที่ง่ายที่สุดแล้วก็นักเรียนก็คุ้นเคยมากที่สุดนะครับ แล้วนักเรียนก็สามารถที่จะปฏิบัติกิจกรรมได้นั่นเองจึงเลือกหมวดร่างกายนะครับนักเรียนจึงมาเล่นเกมเนื้อคู่อยู่ไหนนะครับนักเรียนนักเรียนพร้อมหรือยังครับพี่จะเล่นเกมเนื้อคู่อยู่ไหน โดยข้อที่ 1 อ่านบัตรคำราชาศัพท์นะครับอ่านให้เข้าใจทั้งหมด 10 คำ ข้อที่ 2 นักเรียนต้องไปดูรูปภาพนะครับดูรูปภาพแบบนี้นะ ดูรูปภาพกับบัตรคำ สมมุตินะครับ นักเรียนจับคู่ ท้าวกับพระบาท อันนี้ครูไม่รู้นะว่าถูกหรือผิดนักเรียนจับคู่มาแล้วนักเรียนคิดว่าถูกต้อง นักเรียนก็เขียนลงในสมุดนะครับ พระบาทแปลว่าเท้านะ นักเรียน เนื้อเพลงสามารถจับกลุ่มกันเล่นได้นะครับ หรือ หรือวันนี้เราจะแบ่งเป็นชายหญิงดีในใครเห็นด้วยยกมือขึ้น มีหลายคนเห็นด้วยที่จะแข่งกันเป็นชายหญิงเพราะฉะนั้นแยกกลุ่มนะครับเป็น 2 กลุ่มก็คือกลุ่มผู้ชายและกลุ่มผู้หญิงนะครับ ดารามาแข่งกันเล่นเกมจับคู่คำราชาศัพท์ นั่นก็คือเกมเนื้อคู่อยู่ไหน พร้อมแล้ว Go ให้เวลาจับคู่ 1 นาทีพอไหมครับ หลายคนบอกว่าเยอะเกินไปนะครับเยอะเกินไป อย่างนั้นเอาแค่ประมาณ 40 วินาทีนะครับ ถ้าพร้อมแล้ว แบ่งทีมนะครับ แบ่งเป็น 2 ฝ่ายนะครับผู้ชายกับผู้หญิงถ้าพร้อมแล้ว เริ่มจับเวลา เป็นอย่างไรบ้างครับนักเรียน ชายหญิง ตอนนี้นักเรียนก็น่าจะทำกิจกรรมเสร็จแล้วนะครับ เข้าสู่การเฉลย ครูโอจะมาเฉลยนะครับ มาเฉลยเกมเนื้อคู่อยู่ไหน ดูสิ มาดูภาพกับบัตรคำนะครับคำไหนจะเป็นเนื้อคู่กันบ้าง ทำได้ก็คือคำว่า พระบาท ครูคำราชาศัพท์คำว่าพระบาทมา นักเรียนคิดว่าคำว่าอะไรเอ่ย ใช่ไหม ไม่ใช่นะครับ ที่ถูกต้องคือ พระบาทแปลว่าเท้า ไหนใครถูกต้องบ้างถ้าใครถูกนักเรียนก็ทำเครื่องหมายถูกนะครับ ให้เครื่องหมาย รบกวนคุณครูปลายทางรบกวนคุณครูปลายทางนะครับ ดูแลการทำกิจกรรมของนักเรียนด้วยนะครับ ให้คะแนนนักเรียนได้นะครับเอาเป็นความถูกต้องด้วยนะครับนักเรียน ต่อมาเนื้อคู่ที่ 2 คู่แรกผ่านไปแล้วพระบาทกับเท้า คำที่ 2 ก็คือคำว่าพระเกศา พระเกศาแปลว่าอะไรเอ่ยรู้ไหม นะครับ คำว่าพระเกศาแปลว่าเส้นผมนั้นเองยังตบมือดังมาก แสดงว่าคะแนนสูสีกันมากเลยนะครับนักเรียน พระเกศาแปลว่าผมนั่นเองครับ ต่อไป เนื้อคู่นะครับเนื้อคู่ คุย 3 พระนาสิก ร้าน Asics แปลว่าอะไรนะ พระนาสิกแปลว่า แปลว่าน้ำมูกนะครับ ใครถูกบ้าง ใครถูกก็ปรบมือให้กับตนเองด้วยนะครับนักเรียน วันที่ 3 ผ่านไป ผู้โดยสารผ่านไปนะครับผู้โดยสารผ่านไป เอามาคู่ที่ 4 เนื้อคู่ที่ 4 ก็คือคำว่าพระทนต์ พระทนต์แปลว่าอะไรครับใครรู้บ้าง พระทนต์พระทนต์ แปลว่า ฟังนะครับนักเรียน สังเกตลูกศรนะครับที่เข้าไปตรงฟันพระทนต์แปลว่าฟันนั่นเองนะครับ ต่อไป เนื้อคู่คู่ที่ 5 เนื้อคู่ที่ 5 ก็คือน้ำเสียนะครับพระเศียร พระเศียรหมายถึง ศีรษะหรือว่าหัวนั่นเอง นักเรียนตอบถูกไหมเอ่ย ดูส่วนที่วงกลมสีแดงไว้นะครับกลมสีแดงไว้ก็คือส่วนหัวนะครับไม่ใช่ผมนะ ไม่ใช่ปิ่นด้วยมาถึงศีรษะนั้นเองครับนักเรียน กลับมาครับต่อมา ตอบมา เนื้อคู่ที่ 6 ก็คือคำว่าพระหัตถ์ รหัสแปลว่า มือ ไม่ต้องไปดูสินะว่าสีดำหรือสีขาวรหัสแปลว่ามือนะครับนักเรียนเฉลยมือนะครับนักเรียนอันนี้น่าจะเป็นมือมือและแม่กับมือลูกนะครับ มือผู้ใหญ่กับมือเด็ก เอาไปนะครับ เนื้อคู่คนที่ 7 คู่ที่ 7 ก็คือคำว่าพระสงฆ์ รศ. แปลว่า พระศอนี่ ถ้าต่อสลับออกไปไม่ใช่ครับไม่ใช่ตัดต่อศาลา ถ้าตัดหางของศาสนาออกก็คืออะไรครับ คนตอบได้เลยนะ ขอนั่นเอง ไม่ตอบแปลว่าคอมีลูกศรชี้ไหมครับก็คือคอ ต่อมาครับเนื้อคู่ที่ 8 ก็คือพระเนตร พระเนตร พระเนตรแปลว่าอะไรครับจำได้ไหม ในคำสอนกูก็ยกตัวอย่างไปแล้วนะครับอันนี้ไม่แน่ใจว่าแว่นตา แปลว่านอนนะครับก็คือตอนนั้นเองสังเกตลูกศรชี้ไปที่ตานะครับวิธีการจำนะครับต่อเต่าเต่าเต่านั้นเองก็มานะครับตอบมาจากสุดท้ายแล้ว ใครได้กี่คะแนนแล้วบ้างในค่ายถูกหมดเลย ผู้ชายว่าอย่างไรครับครูกี่คะแนนแล้วครับถูกกี่ข้อแล้ว ผู้หญิงถูกกี่ข้อแล้ว ได้คะแนนเยอะมากนะครับปรบมือให้ตนเองนะครับเก่งมากลูก เอา Minecraft เนื้อคู่คู่ที่ 9 พระกัน ประกันสังคม รอเรือมี 2 ตัวอะไรบ้างมี 2 ข้าง ไม่ใช่ตาไปแล้วพระเนตรแขน แขนไม่มีในนี้ไม่มีรูปแขนอะไรบ้างที่มีสองข้างใบหู ไม่ผมมีหูซ้ายหูขวา รีบมากันนะครับแต่ว่าหูนะครับ ประกันแปลว่าหู ถูกหวยบ้างไหมครับ นำถึงเนื้อคู่สุดท้ายแล้ว เราหาคู่ให้พวกมันกันหมดแล้วนะยังไม่ถึงข้อสุดท้ายแล้ว ก็คือคำว่าพระโอษฐ์ คำราชาศัพท์คำสุดท้ายนะครับก็คือพระโอษฐ์ เหลือใบสุดท้าย หรือเปล่านั่นเอง ไม่ใช่ริมฝีปากนะอดมาถึงปาก เป็นอย่างไรบ้างกับนักเรียนตราช้างได้กี่คะแนนครับครูปลายทางให้คะแนนด้วยนะครับว่ายิงได้กี่คะแนนให้บันทึกด้วยใครชนะวันนี้นะครับก็ชื่นชมนะครับชื่นชม ส่วนที่ไหนแพ้ไม่เป็นไรครับ เดี๋ยวครั้งหน้าสู้กันใหม่ครับ หลังจากที่นักเรียนนะครับเดินทางไปงานที่ 9 เรื่อง การจัดหมวดหมู่คำราชาศัพท์ไปแล้วนะครับ เดือนอะไรนะครับเรามาดูตัวอย่างกันนะครับ ซึ่งโอนได้ทำมาด้วยนะครับนักเรียน ให้นักเรียนแล้วครับนักศึกษาตัวอย่างเพื่อเป็นแนวคำตอบในการทำใบงานกิจกรรมที่ 9 นะครับ เรื่องการจัดหมวดหมู่คำราชาศัพท์ นักเรียนลองสังเกตคำราชาศัพท์ที่คุณครูโบว์ นำมาให้นักเรียนได้แต่งประโยคกันนะคะนักเรียน ก็พอแล้วลองดูกันเลยนะครับ หลังจากที่นักเรียนได้ทำกิจกรรมเสร็จแล้วนะครับ นักเรียนให้ทำใบงานมาส่งคุณครูด้วยนะครับ กรมบังคับคดี คำถามประธานนักเรียนนะครับ เช่นเคยนะคะ ก็เป็นธรรมทานนักเรียนเพื่อทบทวนความรู้นะคะ รางวัลที่ 1 นะคะ ข้อที่ 1 การจัดหมวดหมู่คำราชาศัพท์นะคะ มีประโยชน์อย่างไรค่ะ มีประโยชน์อย่างไรนะนักเรียนไปทางเราช่วยกันวิเคราะห์นะคะ คุณครูคะการจัดหมวดหมู่คำราชาศัพท์มีประโยชน์อย่างไรคะ นักเรียนครับ การจัดหมวดหมู่คำราชาศัพท์นะครับ จะช่วยให้ง่ายต่อการจำและการใช้ ซึ่งแบ่งออกเป็นหมวดหมวดหมวดเครือญาติ หมดคำกริยาคำนามนะครับ หมดคำสรรพนามหมวดร่างกายนะครับ ทำอะไรเข้าใจง่าย นักสเก็ตถูกต้องด้วยนะครับ ต่อไปนะคะเป็นคำถามสรุปบทเรียนวันที่ 2 นะคะมาดูกันเลย กล่องนะคะนักเรียนคิดว่าการใช้คำราชาศัพท์ ไม่ถูกต้องนะคะ มีความสำคัญหรือไม่อย่างไร การที่เราใช้คำราชาศัพท์ถูกต้องนะคะ มีความสำคัญหรือไม่อย่างไรนะคะ ระหว่างนี้ให้ทำงานช่วยกันคิดนะคะ โอกาสที่เราจะใช้คำราชาศัพท์ให้ถูกต้องนะคะ ข้อสำคัญอย่างไรบ้างคะ ครับ คําราชาศัพท์ไม่ถูกต้องนะครับมีความสำคัญมาก สำคัญนี้ก็คือ ถ้าเราใช้คำราชาศัพท์ไม่ถูกต้อง กรงกรรมความหมาย กดแล้วพูดได้ถูกต้องก็จะทำให้การศึกษานะครับ ความรู้เกี่ยวกับการใช้คำราชาศัพท์นะครับ อะไรสักอย่างที่ทราบ หรือถ้อยคำนะครับพี่ใช้ ขึ้นมากับพระมหากษัตริย์ แต่ยังรวมถึงพระบรมราโชวาท อนุวงศ์ชั้นหม่อมเจ้า หรือข้าราชการชั้นผู้ใหญ่นะครับ แล้วก็อะไรนะคะนักเรียน ที่สำคัญนักเรียนต้องใช้คำราชาศัพท์ให้ถูกต้อง หาความหมายด้วยนะคะนักเรียน ภายในวันนี้นะครับ เราจะเรียนเรื่อง กลับดีมีสาระ ไปไหนครับ บังคับที่ต้องเตรียมมีอะไรบ้างครับ สำหรับสิ่งที่ต้องเตรียมนะครั้งต่อไปนะคะดูกันเลย สิ่งที่ต้องเตรียมก็คือใบความรู้ที่ 10 เรื่องวรรณคดีมีสาระค่ะ ในวันที่ 10 เรื่องเดียวกันเลยนะคะวรรณกรรมดีมีสาระ ฉันเคยนะคะนักเรียนประธานและคุณครูปลายทาง กลับมาเข้าไปโหลดใบงานใบความรู้ www.g-pra.com dot ac.th ค่ะ อย่าลืมนะคะนักเรียน ในคำราชาศัพท์ให้ถูกต้องตามความหมาย อย่าใช้คำผิดนะครับ พบกันใหม่ในช่วงต่อไป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DLTV ภาษาไทย ป. 5 หน่วยที่ 1) ๙ คำราชาศัพท์น่ารู้ ๑๖ มิ.ย. ๖๔</dc:title>
  <dc:creator/>
  <cp:keywords/>
  <dcterms:created xsi:type="dcterms:W3CDTF">2021-11-24T05:42:51Z</dcterms:created>
  <dcterms:modified xsi:type="dcterms:W3CDTF">2021-11-24T05: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จิกายน 2564 เวลา 10.40 น.</vt:lpwstr>
  </property>
  <property fmtid="{D5CDD505-2E9C-101B-9397-08002B2CF9AE}" pid="3" name="subtitle">
    <vt:lpwstr/>
  </property>
</Properties>
</file>